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uits rouge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ETHYL 3-PHENYLGLYCIDATE, methyl non-2-yno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te Früchte. Blumig. Feinschmeck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Andere Wasserorganisme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ruits rouge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p w:rsidR="00827634" w:rsidRPr="0069446B" w:rsidP="009E5102" w14:paraId="7E407F61" w14:textId="77777777">
      <w:pPr>
        <w:pStyle w:val="SDSTextNormal"/>
        <w:bidi w:val="0"/>
        <w:rPr>
          <w:rtl w:val="0"/>
        </w:rPr>
      </w:pPr>
      <w:r w:rsidRPr="0069446B">
        <w:rPr>
          <w:rtl w:val="0"/>
        </w:rPr>
        <w:t>Keine weiteren Informationen verfügbar</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ETHYL 3-PHENYLGLYCIDATE, methyl non-2-yno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ruits rouge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ruits rouge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4.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925E1F-17C4-4E43-9AA1-19DC3ABE5F12}"/>
</file>

<file path=customXml/itemProps3.xml><?xml version="1.0" encoding="utf-8"?>
<ds:datastoreItem xmlns:ds="http://schemas.openxmlformats.org/officeDocument/2006/customXml" ds:itemID="{987F9706-4B3F-4F6F-BA9C-CBD362C7190D}"/>
</file>

<file path=customXml/itemProps4.xml><?xml version="1.0" encoding="utf-8"?>
<ds:datastoreItem xmlns:ds="http://schemas.openxmlformats.org/officeDocument/2006/customXml" ds:itemID="{8CC05E11-6490-4E77-B6ED-560DB737F8C4}"/>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